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16"/>
        <w:gridCol w:w="900"/>
        <w:gridCol w:w="2125"/>
        <w:gridCol w:w="1846"/>
        <w:gridCol w:w="657"/>
        <w:gridCol w:w="1222"/>
        <w:gridCol w:w="1134"/>
        <w:gridCol w:w="851"/>
        <w:gridCol w:w="1678"/>
        <w:gridCol w:w="23"/>
        <w:gridCol w:w="1670"/>
      </w:tblGrid>
      <w:tr w:rsidR="00537022" w:rsidRPr="004D1F48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4D1F48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4D1F48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4D1F48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4D1F48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4D1F48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4D1F48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ode Dokumen</w:t>
            </w:r>
          </w:p>
          <w:p w14:paraId="72930DC9" w14:textId="580FE038" w:rsidR="005C530D" w:rsidRPr="004D1F48" w:rsidRDefault="00D4697F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SW-D611-20</w:t>
            </w:r>
          </w:p>
        </w:tc>
      </w:tr>
      <w:tr w:rsidR="00537022" w:rsidRPr="004D1F48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4D1F48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537022" w:rsidRPr="004D1F48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4D1F48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4D1F48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4D1F48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4D1F48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4D1F48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4D1F48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4D1F48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4D1F48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4D1F48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4D1F48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4D1F48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4D1F48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4D1F48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4D1F48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4D1F48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4D1F48">
              <w:rPr>
                <w:rFonts w:ascii="Calibri" w:hAnsi="Calibri"/>
                <w:b/>
                <w:sz w:val="22"/>
                <w:szCs w:val="22"/>
              </w:rPr>
              <w:t xml:space="preserve">Tgl </w:t>
            </w:r>
            <w:r w:rsidRPr="004D1F48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D4697F" w:rsidRPr="004D1F48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23FF0EA6" w:rsidR="00D4697F" w:rsidRPr="004D1F48" w:rsidRDefault="00D4697F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Mineral Optik dan Petrografi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0E916B74" w:rsidR="00D4697F" w:rsidRPr="004D1F48" w:rsidRDefault="00D4697F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4D1F48">
              <w:rPr>
                <w:rFonts w:ascii="Calibri" w:hAnsi="Calibri"/>
                <w:sz w:val="22"/>
                <w:szCs w:val="22"/>
              </w:rPr>
              <w:t>21D06121303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6F335B1E" w:rsidR="00D4697F" w:rsidRPr="004D1F48" w:rsidRDefault="00D4697F" w:rsidP="00D4697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Ilmu dan Teknologi Rekayas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4697F" w:rsidRPr="004D1F48" w:rsidRDefault="00D4697F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4D1F48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4D1F48">
              <w:rPr>
                <w:rFonts w:ascii="Calibri" w:hAnsi="Calibri"/>
                <w:b/>
                <w:sz w:val="22"/>
                <w:szCs w:val="22"/>
              </w:rPr>
              <w:t>=1</w:t>
            </w:r>
          </w:p>
        </w:tc>
        <w:tc>
          <w:tcPr>
            <w:tcW w:w="851" w:type="dxa"/>
            <w:vAlign w:val="center"/>
          </w:tcPr>
          <w:p w14:paraId="012D95F2" w14:textId="5777A812" w:rsidR="00D4697F" w:rsidRPr="004D1F48" w:rsidRDefault="00D4697F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4D1F48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457C5E47" w:rsidR="00D4697F" w:rsidRPr="004D1F48" w:rsidRDefault="00D4697F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4D1F48">
              <w:rPr>
                <w:rFonts w:ascii="Calibri" w:hAnsi="Calibr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4697F" w:rsidRPr="004D1F48" w:rsidRDefault="00D4697F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noProof/>
              </w:rPr>
              <w:t>Juni 2023</w:t>
            </w:r>
          </w:p>
        </w:tc>
      </w:tr>
      <w:tr w:rsidR="00537022" w:rsidRPr="004D1F48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4D1F48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4D1F48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4D1F48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4D1F48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TM</w:t>
            </w:r>
            <w:r w:rsidRPr="004D1F48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=Tatap Muka, </w:t>
            </w:r>
            <w:r w:rsidRPr="004D1F48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T</w:t>
            </w:r>
            <w:r w:rsidRPr="004D1F48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=Penugasan </w:t>
            </w:r>
            <w:r w:rsidR="00AA47A7" w:rsidRPr="004D1F48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Terstruktur</w:t>
            </w:r>
            <w:r w:rsidRPr="004D1F48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, </w:t>
            </w:r>
            <w:r w:rsidRPr="004D1F48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BM</w:t>
            </w:r>
            <w:r w:rsidRPr="004D1F48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Belajar mandiri.</w:t>
            </w:r>
          </w:p>
          <w:p w14:paraId="7918384D" w14:textId="6384686D" w:rsidR="007E518B" w:rsidRPr="004D1F48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4D1F48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S</w:t>
            </w:r>
            <w:r w:rsidR="007E518B" w:rsidRPr="004D1F48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r w:rsidR="007E518B" w:rsidRPr="004D1F48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r w:rsidR="007E518B" w:rsidRPr="004D1F48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Sikap,</w:t>
            </w:r>
            <w:r w:rsidR="007E518B" w:rsidRPr="004D1F48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r w:rsidRPr="004D1F48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</w:t>
            </w:r>
            <w:r w:rsidR="007E518B" w:rsidRPr="004D1F48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Pengetahuan, </w:t>
            </w:r>
            <w:r w:rsidRPr="004D1F48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U</w:t>
            </w:r>
            <w:r w:rsidR="007E518B" w:rsidRPr="004D1F48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Keterampilan Umum, </w:t>
            </w:r>
            <w:r w:rsidRPr="004D1F48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K</w:t>
            </w:r>
            <w:r w:rsidR="007E518B" w:rsidRPr="004D1F48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= Keterampilan Khusus</w:t>
            </w:r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4D1F48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4D1F48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4D1F48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4D1F48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4D1F48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4D1F48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F3453A" w:rsidRPr="004D1F48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3453A" w:rsidRPr="004D1F48" w:rsidRDefault="00F3453A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FBF334" w14:textId="77777777" w:rsidR="00F3453A" w:rsidRPr="004D1F48" w:rsidRDefault="00F3453A" w:rsidP="00C862F0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Kaharuddin</w:t>
            </w:r>
          </w:p>
          <w:p w14:paraId="65B66E37" w14:textId="4BADF5EB" w:rsidR="00F3453A" w:rsidRPr="004D1F48" w:rsidRDefault="00F3453A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Ulva Ria Irfan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4558F2D4" w:rsidR="00F3453A" w:rsidRPr="004D1F48" w:rsidRDefault="00F3453A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Hamid Umar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3453A" w:rsidRPr="004D1F48" w:rsidRDefault="00F3453A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Hendra Pachri</w:t>
            </w:r>
          </w:p>
        </w:tc>
      </w:tr>
      <w:tr w:rsidR="001D594D" w:rsidRPr="004D1F48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4D1F48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4D1F48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4D1F4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4D1F4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yang dibebankan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4D1F48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 Kinerja (IK)</w:t>
            </w:r>
          </w:p>
        </w:tc>
      </w:tr>
      <w:tr w:rsidR="002330BE" w:rsidRPr="004D1F48" w14:paraId="0F7CA20F" w14:textId="77777777" w:rsidTr="002E2AFA">
        <w:trPr>
          <w:trHeight w:val="1587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4D1F48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3269342A" w:rsidR="002330BE" w:rsidRPr="004D1F48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EB3671"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3</w:t>
            </w:r>
          </w:p>
          <w:p w14:paraId="52AA0B05" w14:textId="77777777" w:rsidR="00ED3002" w:rsidRPr="004D1F48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E29ED3E" w14:textId="77777777" w:rsidR="00FF01AE" w:rsidRPr="004D1F48" w:rsidRDefault="00FF01A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9C36BA9" w14:textId="77777777" w:rsidR="000803DD" w:rsidRDefault="000803DD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644402A" w14:textId="77777777" w:rsidR="000803DD" w:rsidRDefault="000803DD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1906003F" w:rsidR="002330BE" w:rsidRPr="004D1F48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</w:t>
            </w:r>
            <w:r w:rsidR="00772E32"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-</w:t>
            </w:r>
            <w:r w:rsidR="00EB3671"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5670" w:type="dxa"/>
            <w:gridSpan w:val="5"/>
          </w:tcPr>
          <w:p w14:paraId="597F45C1" w14:textId="117F91EE" w:rsidR="00FF01AE" w:rsidRDefault="000803DD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803DD">
              <w:rPr>
                <w:rFonts w:asciiTheme="minorHAnsi" w:hAnsiTheme="minorHAnsi" w:cstheme="minorHAnsi"/>
                <w:sz w:val="22"/>
                <w:szCs w:val="22"/>
              </w:rPr>
              <w:t>Mampu memahami dan menerapkan prinsip-prinsip geologi untuk menganalisis dan mengartikan data geologi</w:t>
            </w:r>
          </w:p>
          <w:p w14:paraId="660E17D3" w14:textId="77777777" w:rsidR="000803DD" w:rsidRPr="004D1F48" w:rsidRDefault="000803DD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3797D16" w14:textId="77777777" w:rsidR="000803DD" w:rsidRDefault="000803DD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C0D5B1" w14:textId="77777777" w:rsidR="000803DD" w:rsidRDefault="000803DD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4D1E93" w14:textId="1E29D4A5" w:rsidR="00FF01AE" w:rsidRPr="004D1F48" w:rsidRDefault="000803DD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0803DD">
              <w:rPr>
                <w:rFonts w:asciiTheme="minorHAnsi" w:hAnsiTheme="minorHAnsi" w:cstheme="minorHAnsi"/>
                <w:sz w:val="22"/>
                <w:szCs w:val="22"/>
              </w:rPr>
              <w:t>Mampu menganalisis dan mengartikan data untuk Perancangan &amp; pelaksanaan pengujian laboratorium.</w:t>
            </w:r>
          </w:p>
        </w:tc>
        <w:tc>
          <w:tcPr>
            <w:tcW w:w="657" w:type="dxa"/>
          </w:tcPr>
          <w:p w14:paraId="23D8D0B2" w14:textId="31F48A97" w:rsidR="002330BE" w:rsidRDefault="00EB3671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</w:t>
            </w:r>
            <w:r w:rsidR="002330BE"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1</w:t>
            </w:r>
          </w:p>
          <w:p w14:paraId="0D758DA3" w14:textId="4395104C" w:rsidR="000803DD" w:rsidRDefault="000803DD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2</w:t>
            </w:r>
          </w:p>
          <w:p w14:paraId="489F1038" w14:textId="193E21AB" w:rsidR="000803DD" w:rsidRDefault="000803DD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F9E511E" w14:textId="347067F4" w:rsidR="000803DD" w:rsidRPr="004D1F48" w:rsidRDefault="000803DD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3</w:t>
            </w:r>
          </w:p>
          <w:p w14:paraId="713014B9" w14:textId="77777777" w:rsidR="00FF01AE" w:rsidRPr="004D1F48" w:rsidRDefault="00FF01A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36C9A66" w14:textId="77777777" w:rsidR="00EB3671" w:rsidRPr="004D1F48" w:rsidRDefault="00EB3671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7</w:t>
            </w:r>
          </w:p>
          <w:p w14:paraId="0EBC7943" w14:textId="77777777" w:rsidR="000803DD" w:rsidRDefault="000803DD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13FF6D9" w14:textId="0543A278" w:rsidR="00EB3671" w:rsidRPr="004D1F48" w:rsidRDefault="00EB3671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8</w:t>
            </w:r>
          </w:p>
          <w:p w14:paraId="2C0B88FD" w14:textId="7DC350D8" w:rsidR="00EB3671" w:rsidRPr="004D1F48" w:rsidRDefault="00EB3671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9</w:t>
            </w:r>
          </w:p>
        </w:tc>
        <w:tc>
          <w:tcPr>
            <w:tcW w:w="6578" w:type="dxa"/>
            <w:gridSpan w:val="6"/>
          </w:tcPr>
          <w:p w14:paraId="277FE991" w14:textId="6242801A" w:rsidR="00FF01AE" w:rsidRDefault="000803DD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803DD">
              <w:rPr>
                <w:rFonts w:asciiTheme="minorHAnsi" w:hAnsiTheme="minorHAnsi" w:cstheme="minorHAnsi"/>
                <w:sz w:val="22"/>
                <w:szCs w:val="22"/>
              </w:rPr>
              <w:t>Mampu mengklasifikasi kondisi geologi suatu daerah</w:t>
            </w:r>
          </w:p>
          <w:p w14:paraId="2C39491A" w14:textId="481D764E" w:rsidR="000803DD" w:rsidRDefault="000803DD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803DD">
              <w:rPr>
                <w:rFonts w:asciiTheme="minorHAnsi" w:hAnsiTheme="minorHAnsi" w:cstheme="minorHAnsi"/>
                <w:sz w:val="22"/>
                <w:szCs w:val="22"/>
              </w:rPr>
              <w:t>Mampu menjelaskan hubungan kondisi aspek-aspek geologi suatu daerah secara komprehensif</w:t>
            </w:r>
          </w:p>
          <w:p w14:paraId="2D5077FC" w14:textId="3B1F8744" w:rsidR="000803DD" w:rsidRDefault="000803DD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803DD">
              <w:rPr>
                <w:rFonts w:asciiTheme="minorHAnsi" w:hAnsiTheme="minorHAnsi" w:cstheme="minorHAnsi"/>
                <w:sz w:val="22"/>
                <w:szCs w:val="22"/>
              </w:rPr>
              <w:t>Mampu membuat peta geologi secara bersistem</w:t>
            </w:r>
          </w:p>
          <w:p w14:paraId="64FF51DD" w14:textId="77777777" w:rsidR="000803DD" w:rsidRPr="004D1F48" w:rsidRDefault="000803DD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38A21E9" w14:textId="77777777" w:rsidR="000803DD" w:rsidRDefault="000803DD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803DD">
              <w:rPr>
                <w:rFonts w:asciiTheme="minorHAnsi" w:hAnsiTheme="minorHAnsi" w:cstheme="minorHAnsi"/>
                <w:sz w:val="22"/>
                <w:szCs w:val="22"/>
              </w:rPr>
              <w:t>Mampu memahami proses preparasi dan melakukan manajemen sampel.</w:t>
            </w:r>
          </w:p>
          <w:p w14:paraId="630FC130" w14:textId="77777777" w:rsidR="000803DD" w:rsidRDefault="000803DD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803DD">
              <w:rPr>
                <w:rFonts w:asciiTheme="minorHAnsi" w:hAnsiTheme="minorHAnsi" w:cstheme="minorHAnsi"/>
                <w:sz w:val="22"/>
                <w:szCs w:val="22"/>
              </w:rPr>
              <w:t>Mampu menggunakan instrumen dasar untuk uji laboratorium</w:t>
            </w:r>
          </w:p>
          <w:p w14:paraId="26A47DD9" w14:textId="6CD8CA55" w:rsidR="00FF01AE" w:rsidRPr="004D1F48" w:rsidRDefault="000803DD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0803DD">
              <w:rPr>
                <w:rFonts w:asciiTheme="minorHAnsi" w:hAnsiTheme="minorHAnsi" w:cstheme="minorHAnsi"/>
                <w:sz w:val="22"/>
                <w:szCs w:val="22"/>
              </w:rPr>
              <w:t>Mampu membaca dan melakukan analisis data dan menyajikannya dalam bentuk karya ilmiah</w:t>
            </w:r>
            <w:bookmarkStart w:id="0" w:name="_GoBack"/>
            <w:bookmarkEnd w:id="0"/>
          </w:p>
        </w:tc>
      </w:tr>
      <w:tr w:rsidR="001D594D" w:rsidRPr="004D1F48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5DED903D" w:rsidR="001D594D" w:rsidRPr="004D1F48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4D1F48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 Pembelajaran Mata Kuliah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4D1F48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0479CE" w:rsidRPr="004D1F48" w14:paraId="431E2BDE" w14:textId="77777777" w:rsidTr="00540AE9">
        <w:trPr>
          <w:trHeight w:val="1245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4D1F48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4D1F4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4D1F4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4D1F4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68E154AB" w14:textId="17ACCE1A" w:rsidR="00ED3002" w:rsidRPr="004D1F4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</w:tc>
        <w:tc>
          <w:tcPr>
            <w:tcW w:w="12622" w:type="dxa"/>
            <w:gridSpan w:val="11"/>
          </w:tcPr>
          <w:p w14:paraId="184029C1" w14:textId="77777777" w:rsidR="004E3D09" w:rsidRPr="004D1F48" w:rsidRDefault="004E3D09" w:rsidP="004E3D09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emahami prinsip-prinsip dasar mineral optik dan penggunaan mikroskop polarisasi.</w:t>
            </w:r>
          </w:p>
          <w:p w14:paraId="284A71F7" w14:textId="602C7C66" w:rsidR="004E3D09" w:rsidRPr="004D1F48" w:rsidRDefault="004E3D09" w:rsidP="004E3D09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4D1F48">
              <w:rPr>
                <w:rFonts w:asciiTheme="minorHAnsi" w:hAnsiTheme="minorHAnsi" w:cstheme="minorHAnsi"/>
                <w:sz w:val="22"/>
                <w:lang w:val="de-DE"/>
              </w:rPr>
              <w:t>Mengidentifikasi mineral berdasarkan sifat optiknya di bawah mikroskop.</w:t>
            </w:r>
          </w:p>
          <w:p w14:paraId="05867207" w14:textId="77777777" w:rsidR="00B6767D" w:rsidRPr="004D1F48" w:rsidRDefault="004E3D09" w:rsidP="00C66F06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4D1F48">
              <w:rPr>
                <w:rFonts w:asciiTheme="minorHAnsi" w:hAnsiTheme="minorHAnsi" w:cstheme="minorHAnsi"/>
                <w:sz w:val="22"/>
                <w:lang w:val="de-DE"/>
              </w:rPr>
              <w:t>Menghubungkan mineralogi dan petrografi dalam memahami sejarah pembentukan batuan.</w:t>
            </w:r>
          </w:p>
          <w:p w14:paraId="0A4F1001" w14:textId="536FEF46" w:rsidR="00056290" w:rsidRPr="004D1F48" w:rsidRDefault="00EB6315" w:rsidP="00C66F06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4D1F48">
              <w:rPr>
                <w:rFonts w:asciiTheme="minorHAnsi" w:hAnsiTheme="minorHAnsi" w:cstheme="minorHAnsi"/>
                <w:sz w:val="22"/>
                <w:lang w:val="de-DE"/>
              </w:rPr>
              <w:t>Menganalisis dan mendeskripsikan karakteristik petrografis batuan melalui pengamatan mikroskopis.</w:t>
            </w:r>
          </w:p>
          <w:p w14:paraId="6A43B907" w14:textId="0E92FBF4" w:rsidR="00056290" w:rsidRPr="004D1F48" w:rsidRDefault="00056290" w:rsidP="00C66F0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D594D" w:rsidRPr="004D1F48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4D1F48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4D1F48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4D1F4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4D1F4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4D1F48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625ABB" w:rsidRPr="004D1F48" w14:paraId="22C7752C" w14:textId="77777777" w:rsidTr="00305A0F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625ABB" w:rsidRPr="004D1F48" w:rsidRDefault="00625ABB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10" w:type="dxa"/>
            <w:gridSpan w:val="3"/>
          </w:tcPr>
          <w:p w14:paraId="0968B3E7" w14:textId="77777777" w:rsidR="00305A0F" w:rsidRPr="004D1F48" w:rsidRDefault="00305A0F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 1</w:t>
            </w:r>
          </w:p>
          <w:p w14:paraId="5A54C6A4" w14:textId="77777777" w:rsidR="00155AA7" w:rsidRPr="004D1F48" w:rsidRDefault="00155AA7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758333A" w14:textId="77777777" w:rsidR="00155AA7" w:rsidRPr="004D1F48" w:rsidRDefault="00155AA7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10CA4C1C" w14:textId="351D8603" w:rsidR="00305A0F" w:rsidRPr="004D1F48" w:rsidRDefault="00305A0F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 2</w:t>
            </w:r>
          </w:p>
          <w:p w14:paraId="52A83D51" w14:textId="77777777" w:rsidR="00155AA7" w:rsidRPr="004D1F48" w:rsidRDefault="00155AA7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619390A" w14:textId="77777777" w:rsidR="00155AA7" w:rsidRPr="004D1F48" w:rsidRDefault="00155AA7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17F1D58" w14:textId="77777777" w:rsidR="00155AA7" w:rsidRPr="004D1F48" w:rsidRDefault="00155AA7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7EECF3A" w14:textId="77777777" w:rsidR="00155AA7" w:rsidRPr="004D1F48" w:rsidRDefault="00155AA7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E510B23" w14:textId="77777777" w:rsidR="00155AA7" w:rsidRPr="004D1F48" w:rsidRDefault="00155AA7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26FFE007" w14:textId="77777777" w:rsidR="00155AA7" w:rsidRPr="004D1F48" w:rsidRDefault="00155AA7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3046273" w14:textId="41423D51" w:rsidR="00305A0F" w:rsidRPr="004D1F48" w:rsidRDefault="00305A0F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 3</w:t>
            </w:r>
          </w:p>
          <w:p w14:paraId="6F2942FA" w14:textId="77777777" w:rsidR="00155AA7" w:rsidRPr="004D1F48" w:rsidRDefault="00155AA7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3AD7633" w14:textId="77777777" w:rsidR="00155AA7" w:rsidRPr="004D1F48" w:rsidRDefault="00155AA7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D3C49AE" w14:textId="77777777" w:rsidR="00155AA7" w:rsidRPr="004D1F48" w:rsidRDefault="00155AA7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DE5BFAB" w14:textId="77777777" w:rsidR="00155AA7" w:rsidRPr="004D1F48" w:rsidRDefault="00155AA7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30EF7FD" w14:textId="71F7033F" w:rsidR="002E6865" w:rsidRPr="004D1F48" w:rsidRDefault="00305A0F" w:rsidP="00305A0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 4</w:t>
            </w:r>
          </w:p>
        </w:tc>
        <w:tc>
          <w:tcPr>
            <w:tcW w:w="12106" w:type="dxa"/>
            <w:gridSpan w:val="10"/>
          </w:tcPr>
          <w:p w14:paraId="0FAF1ED7" w14:textId="491D9DE4" w:rsidR="00625ABB" w:rsidRPr="004D1F48" w:rsidRDefault="00D704A6" w:rsidP="00155AA7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Mampu memahami </w:t>
            </w:r>
            <w:r w:rsidR="006D425E" w:rsidRPr="004D1F48">
              <w:rPr>
                <w:rFonts w:asciiTheme="minorHAnsi" w:hAnsiTheme="minorHAnsi" w:cstheme="minorHAnsi"/>
                <w:sz w:val="22"/>
                <w:lang w:val="en-ID"/>
              </w:rPr>
              <w:t>sifat optik m</w:t>
            </w:r>
            <w:r w:rsidR="005B6EF9" w:rsidRPr="004D1F48">
              <w:rPr>
                <w:rFonts w:asciiTheme="minorHAnsi" w:hAnsiTheme="minorHAnsi" w:cstheme="minorHAnsi"/>
                <w:sz w:val="22"/>
                <w:lang w:val="en-ID"/>
              </w:rPr>
              <w:t>ineral</w:t>
            </w:r>
          </w:p>
          <w:p w14:paraId="4C3EDCD2" w14:textId="385F1BFC" w:rsidR="00625ABB" w:rsidRPr="004D1F48" w:rsidRDefault="00361796" w:rsidP="00155AA7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Mampu memahami 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>tentang komponen mikroskop polarisasi dan cara penggunaannya dalam analisis mineral optik.</w:t>
            </w:r>
          </w:p>
          <w:p w14:paraId="607E0E7D" w14:textId="77777777" w:rsidR="00540AE9" w:rsidRPr="004D1F48" w:rsidRDefault="00540AE9" w:rsidP="00155AA7">
            <w:p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lang w:val="en-ID"/>
              </w:rPr>
            </w:pPr>
          </w:p>
          <w:p w14:paraId="7170D153" w14:textId="5EFEAF38" w:rsidR="00540AE9" w:rsidRPr="004D1F48" w:rsidRDefault="00361796" w:rsidP="00155AA7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lakukan identifikasi m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>ineral menggunakan mikroskop polarisasi, termasuk pengamatan sifat optik mineral, piringan senyawa, dan skala warna.</w:t>
            </w:r>
          </w:p>
          <w:p w14:paraId="0FA9B9EE" w14:textId="0577A196" w:rsidR="00625ABB" w:rsidRPr="004D1F48" w:rsidRDefault="00361796" w:rsidP="00155AA7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mahami mengk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>lasifikasi</w:t>
            </w: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kan t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ekstur </w:t>
            </w:r>
            <w:r w:rsidR="00B06C54" w:rsidRPr="004D1F48">
              <w:rPr>
                <w:rFonts w:asciiTheme="minorHAnsi" w:hAnsiTheme="minorHAnsi" w:cstheme="minorHAnsi"/>
                <w:sz w:val="22"/>
                <w:lang w:val="en-ID"/>
              </w:rPr>
              <w:t>b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>atuan</w:t>
            </w:r>
            <w:r w:rsidR="006A5BA8"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>serta hubungannya dengan proses pembentukan batuan.</w:t>
            </w:r>
          </w:p>
          <w:p w14:paraId="7D4E8DB0" w14:textId="5E50CCF1" w:rsidR="00625ABB" w:rsidRPr="004D1F48" w:rsidRDefault="006A5BA8" w:rsidP="00155AA7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lang w:val="de-DE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nd</w:t>
            </w:r>
            <w:r w:rsidR="00625ABB" w:rsidRPr="004D1F48">
              <w:rPr>
                <w:rFonts w:asciiTheme="minorHAnsi" w:hAnsiTheme="minorHAnsi" w:cstheme="minorHAnsi"/>
                <w:sz w:val="22"/>
                <w:lang w:val="de-DE"/>
              </w:rPr>
              <w:t>eskripsi</w:t>
            </w:r>
            <w:r w:rsidRPr="004D1F48">
              <w:rPr>
                <w:rFonts w:asciiTheme="minorHAnsi" w:hAnsiTheme="minorHAnsi" w:cstheme="minorHAnsi"/>
                <w:sz w:val="22"/>
                <w:lang w:val="de-DE"/>
              </w:rPr>
              <w:t>kan</w:t>
            </w:r>
            <w:r w:rsidR="00625ABB" w:rsidRPr="004D1F48">
              <w:rPr>
                <w:rFonts w:asciiTheme="minorHAnsi" w:hAnsiTheme="minorHAnsi" w:cstheme="minorHAnsi"/>
                <w:sz w:val="22"/>
                <w:lang w:val="de-DE"/>
              </w:rPr>
              <w:t xml:space="preserve"> </w:t>
            </w:r>
            <w:r w:rsidRPr="004D1F48">
              <w:rPr>
                <w:rFonts w:asciiTheme="minorHAnsi" w:hAnsiTheme="minorHAnsi" w:cstheme="minorHAnsi"/>
                <w:sz w:val="22"/>
                <w:lang w:val="de-DE"/>
              </w:rPr>
              <w:t>mineral dalam batuan</w:t>
            </w:r>
            <w:r w:rsidR="00625ABB" w:rsidRPr="004D1F48">
              <w:rPr>
                <w:rFonts w:asciiTheme="minorHAnsi" w:hAnsiTheme="minorHAnsi" w:cstheme="minorHAnsi"/>
                <w:sz w:val="22"/>
                <w:lang w:val="de-DE"/>
              </w:rPr>
              <w:t xml:space="preserve"> </w:t>
            </w:r>
            <w:r w:rsidRPr="004D1F48">
              <w:rPr>
                <w:rFonts w:asciiTheme="minorHAnsi" w:hAnsiTheme="minorHAnsi" w:cstheme="minorHAnsi"/>
                <w:sz w:val="22"/>
                <w:lang w:val="de-DE"/>
              </w:rPr>
              <w:t>yang terdiri dari</w:t>
            </w:r>
            <w:r w:rsidR="00625ABB" w:rsidRPr="004D1F48">
              <w:rPr>
                <w:rFonts w:asciiTheme="minorHAnsi" w:hAnsiTheme="minorHAnsi" w:cstheme="minorHAnsi"/>
                <w:sz w:val="22"/>
                <w:lang w:val="de-DE"/>
              </w:rPr>
              <w:t xml:space="preserve"> komposisi mineral, ukuran butir, tekstur, dan hubungan mineral.</w:t>
            </w:r>
          </w:p>
          <w:p w14:paraId="64D026F7" w14:textId="65F92A8C" w:rsidR="00625ABB" w:rsidRPr="004D1F48" w:rsidRDefault="00EA0D2D" w:rsidP="00155AA7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lakukan p</w:t>
            </w:r>
            <w:r w:rsidR="00616229"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engamatan mineral dan tekstur batuan 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>untuk mengidentifikasi dan menganalisis karakteristik mikroskopisnya.</w:t>
            </w:r>
          </w:p>
          <w:p w14:paraId="02527AFC" w14:textId="77777777" w:rsidR="00540AE9" w:rsidRPr="004D1F48" w:rsidRDefault="00540AE9" w:rsidP="00155AA7">
            <w:p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lang w:val="en-ID"/>
              </w:rPr>
            </w:pPr>
          </w:p>
          <w:p w14:paraId="2073AC19" w14:textId="101B4C80" w:rsidR="00625ABB" w:rsidRPr="004D1F48" w:rsidRDefault="00E2426E" w:rsidP="00155AA7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ngidentifikasi m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>ineral menggunakan diagram pengenal mineral dan sifat optik untuk mengidentifikasi mineral dalam sampel batuan.</w:t>
            </w:r>
          </w:p>
          <w:p w14:paraId="109DF0CF" w14:textId="4DE6FE93" w:rsidR="00625ABB" w:rsidRPr="004D1F48" w:rsidRDefault="00A138DB" w:rsidP="00155AA7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</w:t>
            </w:r>
            <w:r w:rsidR="002A732B" w:rsidRPr="004D1F48">
              <w:rPr>
                <w:rFonts w:asciiTheme="minorHAnsi" w:hAnsiTheme="minorHAnsi" w:cstheme="minorHAnsi"/>
                <w:sz w:val="22"/>
                <w:lang w:val="en-ID"/>
              </w:rPr>
              <w:t>lakukan</w:t>
            </w: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 i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nterpretasi </w:t>
            </w: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p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>etrografis berdasarkan mineralogi dan teksturnya, serta memahami sejarah pembentukan batuan tersebut.</w:t>
            </w:r>
          </w:p>
          <w:p w14:paraId="34207C8A" w14:textId="77777777" w:rsidR="00540AE9" w:rsidRPr="004D1F48" w:rsidRDefault="00540AE9" w:rsidP="00155AA7">
            <w:p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lang w:val="en-ID"/>
              </w:rPr>
            </w:pPr>
          </w:p>
          <w:p w14:paraId="2AF0AA96" w14:textId="74EE5E89" w:rsidR="00625ABB" w:rsidRPr="004D1F48" w:rsidRDefault="00D04C54" w:rsidP="00155AA7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mahami h</w:t>
            </w:r>
            <w:r w:rsidR="00CF2975" w:rsidRPr="004D1F48">
              <w:rPr>
                <w:rFonts w:asciiTheme="minorHAnsi" w:hAnsiTheme="minorHAnsi" w:cstheme="minorHAnsi"/>
                <w:sz w:val="22"/>
                <w:lang w:val="en-ID"/>
              </w:rPr>
              <w:t>ubungan mineralogi dan p</w:t>
            </w:r>
            <w:r w:rsidR="00974C12"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etrografi 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>dalam memahami sejarah pembentukan batuan.</w:t>
            </w:r>
          </w:p>
          <w:p w14:paraId="0193EBBD" w14:textId="3B9B1A29" w:rsidR="00625ABB" w:rsidRPr="004D1F48" w:rsidRDefault="00BC1BD4" w:rsidP="00155AA7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lakukan peng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>aplikasi</w:t>
            </w: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an</w:t>
            </w:r>
            <w:r w:rsidR="00625ABB"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 petrografi dalam berbagai bidang, termasuk eksplorasi sumber daya mineral dan studi batuan induk.</w:t>
            </w:r>
          </w:p>
        </w:tc>
      </w:tr>
      <w:tr w:rsidR="00625ABB" w:rsidRPr="004D1F48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5791BB60" w:rsidR="00625ABB" w:rsidRPr="004D1F48" w:rsidRDefault="00625ABB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4D1F4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4D1F4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ata Kuliah</w:t>
            </w:r>
          </w:p>
        </w:tc>
        <w:tc>
          <w:tcPr>
            <w:tcW w:w="13616" w:type="dxa"/>
            <w:gridSpan w:val="13"/>
          </w:tcPr>
          <w:p w14:paraId="3577A9CF" w14:textId="714CF979" w:rsidR="00625ABB" w:rsidRPr="004D1F48" w:rsidRDefault="00625ABB" w:rsidP="008D1E12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D1F48">
              <w:rPr>
                <w:rFonts w:asciiTheme="minorHAnsi" w:hAnsiTheme="minorHAnsi" w:cstheme="minorHAnsi"/>
                <w:sz w:val="22"/>
                <w:lang w:val="de-DE"/>
              </w:rPr>
              <w:t>Mata kuliah ini membahas tentang sifat optik mineral dan analisis mikroskopis batuan. Mahasiswa akan mempelajari tentang prinsip-prinsip mineral optik, identifikasi mineral melalui mikroskop, dan deskripsi petrografis batuan</w:t>
            </w:r>
          </w:p>
        </w:tc>
      </w:tr>
      <w:tr w:rsidR="00625ABB" w:rsidRPr="004D1F48" w14:paraId="2B75DF7D" w14:textId="77777777" w:rsidTr="00D323DC">
        <w:trPr>
          <w:trHeight w:val="737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625ABB" w:rsidRPr="004D1F48" w:rsidRDefault="00625ABB" w:rsidP="0072547C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163E9B41" w14:textId="71F75AE7" w:rsidR="00625ABB" w:rsidRPr="004D1F48" w:rsidRDefault="00625ABB" w:rsidP="0072547C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1. Mineral Optik</w:t>
            </w:r>
          </w:p>
          <w:p w14:paraId="7AD6D5BD" w14:textId="77777777" w:rsidR="00625ABB" w:rsidRPr="004D1F48" w:rsidRDefault="00625ABB" w:rsidP="0072547C">
            <w:pPr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 Optik Mineral: Mahasiswa akan mempelajari sifat-sifat optik mineral seperti pleokroisme, refrakti, dispersi, birefringensi, dan polarisasi cahaya.</w:t>
            </w:r>
          </w:p>
          <w:p w14:paraId="1ED2BEA8" w14:textId="77777777" w:rsidR="00625ABB" w:rsidRPr="004D1F48" w:rsidRDefault="00625ABB" w:rsidP="0072547C">
            <w:pPr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ikroskop Polarisasi: Mahasiswa akan belajar tentang komponen mikroskop polarisasi dan cara penggunaannya dalam analisis mineral optik.</w:t>
            </w:r>
          </w:p>
          <w:p w14:paraId="15E8E469" w14:textId="77777777" w:rsidR="00625ABB" w:rsidRPr="004D1F48" w:rsidRDefault="00625ABB" w:rsidP="0072547C">
            <w:pPr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dentifikasi Mineral: Mahasiswa akan mempelajari teknik identifikasi mineral menggunakan mikroskop polarisasi, termasuk pengamatan sifat optik mineral, piringan senyawa, dan skala warna.</w:t>
            </w:r>
          </w:p>
          <w:p w14:paraId="228F5E86" w14:textId="3322C0CE" w:rsidR="00625ABB" w:rsidRPr="004D1F48" w:rsidRDefault="00625ABB" w:rsidP="0072547C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2. Petrografi Batuan</w:t>
            </w:r>
          </w:p>
          <w:p w14:paraId="7129EE01" w14:textId="77777777" w:rsidR="00625ABB" w:rsidRPr="004D1F48" w:rsidRDefault="00625ABB" w:rsidP="0072547C">
            <w:pPr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lasifikasi Tekstur Batuan: Mahasiswa akan memahami berbagai jenis tekstur batuan, seperti holokristalin, hipokristalin, dan vitrokristalin, serta hubungannya dengan proses pembentukan batuan.</w:t>
            </w:r>
          </w:p>
          <w:p w14:paraId="709C8676" w14:textId="77777777" w:rsidR="00625ABB" w:rsidRPr="004D1F48" w:rsidRDefault="00625ABB" w:rsidP="0072547C">
            <w:pPr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Deskripsi Mineral dalam Batuan: Mahasiswa akan belajar tentang cara mendeskripsikan mineral dalam batuan, termasuk komposisi mineral, ukuran butir, tekstur, dan hubungan mineral.</w:t>
            </w:r>
          </w:p>
          <w:p w14:paraId="3FDF3E80" w14:textId="05D1717B" w:rsidR="00625ABB" w:rsidRPr="004D1F48" w:rsidRDefault="00625ABB" w:rsidP="0072547C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3. Analisis Mikroskopis</w:t>
            </w:r>
          </w:p>
          <w:p w14:paraId="726D820C" w14:textId="77777777" w:rsidR="00625ABB" w:rsidRPr="004D1F48" w:rsidRDefault="00625ABB" w:rsidP="0072547C">
            <w:pPr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engamatan Mineral dan Tekstur Batuan: Mahasiswa akan melakukan pengamatan mineral dan tekstur batuan di bawah mikroskop polarisasi </w:t>
            </w: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untuk mengidentifikasi dan menganalisis karakteristik mikroskopisnya.</w:t>
            </w:r>
          </w:p>
          <w:p w14:paraId="6E23067C" w14:textId="77777777" w:rsidR="00625ABB" w:rsidRPr="004D1F48" w:rsidRDefault="00625ABB" w:rsidP="0072547C">
            <w:pPr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dentifikasi Mineral: Mahasiswa akan belajar menggunakan diagram pengenal mineral dan sifat optik untuk mengidentifikasi mineral dalam sampel batuan.</w:t>
            </w:r>
          </w:p>
          <w:p w14:paraId="50BCB41D" w14:textId="77777777" w:rsidR="00625ABB" w:rsidRPr="004D1F48" w:rsidRDefault="00625ABB" w:rsidP="0072547C">
            <w:pPr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terpretasi Petrografis: Mahasiswa akan mempelajari cara menginterpretasikan karakter petrografis batuan berdasarkan mineralogi dan teksturnya, serta memahami sejarah pembentukan batuan tersebut.</w:t>
            </w:r>
          </w:p>
          <w:p w14:paraId="72569A1E" w14:textId="1424F6E4" w:rsidR="00625ABB" w:rsidRPr="004D1F48" w:rsidRDefault="00625ABB" w:rsidP="0072547C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4. Studi Kasus dan Aplikasi</w:t>
            </w:r>
          </w:p>
          <w:p w14:paraId="7F636C14" w14:textId="77777777" w:rsidR="00625ABB" w:rsidRPr="004D1F48" w:rsidRDefault="00625ABB" w:rsidP="0072547C">
            <w:pPr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Hubungan Mineralogi dan Petrografi: Mahasiswa akan memahami pentingnya hubungan antara mineralogi dan petrografi dalam memahami sejarah pembentukan batuan.</w:t>
            </w:r>
          </w:p>
          <w:p w14:paraId="2196A648" w14:textId="02F1CFC6" w:rsidR="00625ABB" w:rsidRPr="004D1F48" w:rsidRDefault="00625ABB" w:rsidP="0072547C">
            <w:pPr>
              <w:numPr>
                <w:ilvl w:val="0"/>
                <w:numId w:val="35"/>
              </w:numPr>
              <w:autoSpaceDE/>
              <w:autoSpaceDN/>
              <w:rPr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plikasi Petrografi: Mahasiswa akan mengenal aplikasi petrografi dalam berbagai bidang, termasuk eksplorasi sumber daya mineral dan studi batuan induk.</w:t>
            </w:r>
          </w:p>
        </w:tc>
      </w:tr>
      <w:tr w:rsidR="00625ABB" w:rsidRPr="004D1F48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625ABB" w:rsidRPr="004D1F48" w:rsidRDefault="00625ABB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625ABB" w:rsidRPr="004D1F48" w:rsidRDefault="00625ABB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625ABB" w:rsidRPr="004D1F48" w:rsidRDefault="00625ABB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25ABB" w:rsidRPr="004D1F48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625ABB" w:rsidRPr="004D1F48" w:rsidRDefault="00625ABB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58E9ADCE" w14:textId="77777777" w:rsidR="00625ABB" w:rsidRPr="004D1F48" w:rsidRDefault="00625ABB" w:rsidP="00DB0D6C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Adams, A.E., Mackenzie, W.S., and Guilford, C., 1984. Atlas of Sedimentary Rocks Under the Microscope. Prentice Hall, 112 p. </w:t>
            </w:r>
          </w:p>
          <w:p w14:paraId="17BDA010" w14:textId="77777777" w:rsidR="00625ABB" w:rsidRPr="004D1F48" w:rsidRDefault="00625ABB" w:rsidP="00DB0D6C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Deer, W.A, Howie, R.A, and Zussman, J., 1979. An Introduction to the Rock-Forming Minerals (2nd edition). Pearson United Kingdom. 712 p.</w:t>
            </w:r>
          </w:p>
          <w:p w14:paraId="60B252B0" w14:textId="77777777" w:rsidR="00625ABB" w:rsidRPr="004D1F48" w:rsidRDefault="00625ABB" w:rsidP="00DB0D6C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Ehlers, G.E., and Blat, H., 1982, Petrology, W.H. Freeman and Co., San Fransisco, 732 hal.</w:t>
            </w:r>
          </w:p>
          <w:p w14:paraId="341B11B7" w14:textId="77777777" w:rsidR="00625ABB" w:rsidRPr="004D1F48" w:rsidRDefault="00625ABB" w:rsidP="00DB0D6C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Kerr. P.F. 1977. Optical Mineralogy, 4th ed. Mc Graw Hill Book Coy. 492 p.</w:t>
            </w:r>
          </w:p>
          <w:p w14:paraId="0D8362EA" w14:textId="77777777" w:rsidR="00625ABB" w:rsidRPr="004D1F48" w:rsidRDefault="00625ABB" w:rsidP="00DB0D6C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cKenzie, W.S. and Adams, A.E., 1994. Rocks and Minerals in Thin Section (A Colour Atlas). Manson Publishing, 192 p.</w:t>
            </w:r>
          </w:p>
          <w:p w14:paraId="04765ECA" w14:textId="77777777" w:rsidR="00625ABB" w:rsidRPr="004D1F48" w:rsidRDefault="00625ABB" w:rsidP="00DB0D6C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cKenzie, W.S. and Guilford C., 1980. Atlas of Rock-forming Minerals in Thin Section. Prentice Hall, 104 p.</w:t>
            </w:r>
          </w:p>
          <w:p w14:paraId="4C1F0C33" w14:textId="77777777" w:rsidR="00625ABB" w:rsidRPr="004D1F48" w:rsidRDefault="00625ABB" w:rsidP="00DB0D6C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cKenzie, W.S., Donaldson, C.H., and Guilford C., 1982. Atlas of Igneous Rocks and Their Textures. Wiley, 148 p.</w:t>
            </w:r>
          </w:p>
          <w:p w14:paraId="5E23EFCB" w14:textId="77777777" w:rsidR="00625ABB" w:rsidRPr="004D1F48" w:rsidRDefault="00625ABB" w:rsidP="00DB0D6C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Nesse, W.D., 2009. Introduction to Mineralogy: International Edition. OUP USA; International ed edition, 466 p.</w:t>
            </w:r>
          </w:p>
          <w:p w14:paraId="7A336017" w14:textId="77777777" w:rsidR="00625ABB" w:rsidRPr="004D1F48" w:rsidRDefault="00625ABB" w:rsidP="00DB0D6C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Williams, H., Turner, F.J., and Gilbert, C.M., 1982. Petrography, an introduction to the study of rocks in thin sections. 2nd ed. W.H. Freeman and Co., New York, 626p.</w:t>
            </w:r>
          </w:p>
          <w:p w14:paraId="08894022" w14:textId="1FFA4500" w:rsidR="00625ABB" w:rsidRPr="004D1F48" w:rsidRDefault="00625ABB" w:rsidP="00DB0D6C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Yardley, B.W.D., MacKenzie, W.S. and Guilford C., 1990. Atlas of Metamorphic Rocks and Their Textures. Prentice Hall, 128 p.</w:t>
            </w:r>
          </w:p>
        </w:tc>
      </w:tr>
      <w:tr w:rsidR="00625ABB" w:rsidRPr="004D1F48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625ABB" w:rsidRPr="004D1F48" w:rsidRDefault="00625ABB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625ABB" w:rsidRPr="004D1F48" w:rsidRDefault="00625ABB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4D1F48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625ABB" w:rsidRPr="004D1F48" w:rsidRDefault="00625ABB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25ABB" w:rsidRPr="004D1F48" w14:paraId="3A4F386E" w14:textId="77777777" w:rsidTr="00A21938">
        <w:trPr>
          <w:trHeight w:val="57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625ABB" w:rsidRPr="004D1F48" w:rsidRDefault="00625ABB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55C37994" w14:textId="77777777" w:rsidR="00625ABB" w:rsidRPr="004D1F48" w:rsidRDefault="00CC200F" w:rsidP="00AE1C18">
            <w:pPr>
              <w:pStyle w:val="ListParagraph"/>
              <w:numPr>
                <w:ilvl w:val="0"/>
                <w:numId w:val="33"/>
              </w:numPr>
              <w:autoSpaceDE/>
              <w:autoSpaceDN/>
              <w:ind w:left="185" w:hanging="185"/>
              <w:contextualSpacing/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  <w:lang w:val="sv-SE"/>
              </w:rPr>
            </w:pPr>
            <w:hyperlink r:id="rId9" w:history="1">
              <w:r w:rsidR="00625ABB" w:rsidRPr="004D1F48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  <w:lang w:val="sv-SE"/>
                </w:rPr>
                <w:t>http://www.geo.cornell.edu/geology/faculty/RWA/programs/stereonet.html</w:t>
              </w:r>
            </w:hyperlink>
          </w:p>
          <w:p w14:paraId="674AC407" w14:textId="471C0E23" w:rsidR="00625ABB" w:rsidRPr="004D1F48" w:rsidRDefault="00CC200F" w:rsidP="00AE1C18">
            <w:pPr>
              <w:pStyle w:val="ListParagraph"/>
              <w:numPr>
                <w:ilvl w:val="0"/>
                <w:numId w:val="33"/>
              </w:numPr>
              <w:autoSpaceDE/>
              <w:autoSpaceDN/>
              <w:ind w:left="185" w:hanging="185"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hyperlink r:id="rId10" w:history="1">
              <w:r w:rsidR="00625ABB" w:rsidRPr="004D1F48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  <w:lang w:val="sv-SE"/>
                </w:rPr>
                <w:t>https://serc.carleton.edu/NAGTWorkshops/mineralogy/optical_mineralogy_petrography.html</w:t>
              </w:r>
            </w:hyperlink>
          </w:p>
        </w:tc>
      </w:tr>
      <w:tr w:rsidR="00625ABB" w:rsidRPr="004D1F48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625ABB" w:rsidRPr="004D1F48" w:rsidRDefault="00625ABB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Dosen Pengampu</w:t>
            </w:r>
          </w:p>
        </w:tc>
        <w:tc>
          <w:tcPr>
            <w:tcW w:w="13616" w:type="dxa"/>
            <w:gridSpan w:val="13"/>
          </w:tcPr>
          <w:p w14:paraId="790D5AAE" w14:textId="77777777" w:rsidR="00625ABB" w:rsidRPr="004D1F48" w:rsidRDefault="00625ABB" w:rsidP="00C862F0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1. Dr. Ir. Hamid Umar, M.S (D61-HU)</w:t>
            </w:r>
          </w:p>
          <w:p w14:paraId="105CAD24" w14:textId="77777777" w:rsidR="00625ABB" w:rsidRPr="004D1F48" w:rsidRDefault="00625ABB" w:rsidP="00C862F0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2. Ir. Kaharuddin, M.T (D61-KH)</w:t>
            </w:r>
          </w:p>
          <w:p w14:paraId="38DF860E" w14:textId="4E6AEF28" w:rsidR="00625ABB" w:rsidRPr="004D1F48" w:rsidRDefault="00625ABB" w:rsidP="00AE1C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3. Dr. Ir. Ulva Ria Irfan, MT (D61-UR)</w:t>
            </w:r>
          </w:p>
        </w:tc>
      </w:tr>
      <w:tr w:rsidR="00625ABB" w:rsidRPr="004D1F48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625ABB" w:rsidRPr="004D1F48" w:rsidRDefault="00625ABB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4D1F4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4D1F4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1246CEDE" w:rsidR="00625ABB" w:rsidRPr="004D1F48" w:rsidRDefault="00625ABB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Petrologi</w:t>
            </w:r>
          </w:p>
        </w:tc>
      </w:tr>
    </w:tbl>
    <w:p w14:paraId="5A4FA593" w14:textId="77777777" w:rsidR="00E31800" w:rsidRPr="004D1F48" w:rsidRDefault="00E31800" w:rsidP="009B7DF1"/>
    <w:p w14:paraId="70C27328" w14:textId="77777777" w:rsidR="005E5A00" w:rsidRPr="004D1F48" w:rsidRDefault="005E5A00" w:rsidP="009B7DF1"/>
    <w:p w14:paraId="6EC8C369" w14:textId="77777777" w:rsidR="005E5A00" w:rsidRPr="004D1F48" w:rsidRDefault="005E5A00" w:rsidP="009B7DF1"/>
    <w:p w14:paraId="26FD72FB" w14:textId="77777777" w:rsidR="005E5A00" w:rsidRPr="004D1F48" w:rsidRDefault="005E5A00" w:rsidP="009B7DF1"/>
    <w:p w14:paraId="6430C6F2" w14:textId="77777777" w:rsidR="005E5A00" w:rsidRPr="004D1F48" w:rsidRDefault="005E5A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5166A" w:rsidRPr="004D1F48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4D1F48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lastRenderedPageBreak/>
              <w:t>Pekan</w:t>
            </w: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4D1F4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4D1F4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4D1F4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4D1F4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4D1F4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4D1F4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4D1F4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4D1F4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4D1F4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4D1F4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4D1F48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 Penilaian (%)</w:t>
            </w:r>
          </w:p>
        </w:tc>
      </w:tr>
      <w:tr w:rsidR="00FC7E75" w:rsidRPr="004D1F48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4D1F48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4D1F4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4D1F4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4D1F4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 &amp; Kriteria</w:t>
            </w:r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4D1F4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4D1F48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4D1F4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4D1F48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4D1F4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4D1F4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4D1F4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4D1F4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4D1F4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4D1F4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4D1F4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A153D2" w:rsidRPr="004D1F48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4D1F4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4D1F4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3AE0A030" w14:textId="77777777" w:rsidR="00C862F0" w:rsidRPr="004D1F48" w:rsidRDefault="00C862F0" w:rsidP="00C862F0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mahami sifat optik mineral</w:t>
            </w:r>
          </w:p>
          <w:p w14:paraId="653463B5" w14:textId="59264F7E" w:rsidR="00A153D2" w:rsidRPr="004D1F48" w:rsidRDefault="00A153D2" w:rsidP="00C862F0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523C5BF" w14:textId="77777777" w:rsidR="00C862F0" w:rsidRPr="004D1F48" w:rsidRDefault="00C862F0" w:rsidP="00C862F0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mahami sifat optik mineral</w:t>
            </w:r>
          </w:p>
          <w:p w14:paraId="25E1F205" w14:textId="2576AEFC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A1EF2C8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054B049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035DAFA2" w14:textId="77777777" w:rsidR="00C862F0" w:rsidRPr="004D1F48" w:rsidRDefault="00C862F0" w:rsidP="00C862F0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emahami sifat optik mineral</w:t>
            </w:r>
          </w:p>
          <w:p w14:paraId="5B1E48F2" w14:textId="61D35480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C502A3D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1A7120D5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4293BA5C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38612740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4D1F48">
              <w:rPr>
                <w:rStyle w:val="fontstyle01"/>
                <w:color w:val="auto"/>
              </w:rPr>
              <w:t xml:space="preserve"> 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Pertam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84DE3CD" w14:textId="77777777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pertama</w:t>
            </w:r>
          </w:p>
          <w:p w14:paraId="3F292410" w14:textId="77777777" w:rsidR="00A153D2" w:rsidRPr="004D1F4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r w:rsidRPr="004D1F48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</w:p>
          <w:p w14:paraId="2CD1DC5A" w14:textId="77777777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r w:rsidRPr="004D1F48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F48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</w:p>
          <w:p w14:paraId="45D91385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2A075D2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D1F48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4D1F4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153D2" w:rsidRPr="004D1F4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325CF57E" w14:textId="77777777" w:rsidR="00C862F0" w:rsidRPr="004D1F48" w:rsidRDefault="00C862F0" w:rsidP="00C862F0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mahami tentang komponen mikroskop polarisasi dan cara penggunaannya dalam analisis mineral optik.</w:t>
            </w:r>
          </w:p>
          <w:p w14:paraId="207339EB" w14:textId="77777777" w:rsidR="00C862F0" w:rsidRPr="004D1F48" w:rsidRDefault="00C862F0" w:rsidP="00C862F0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lakukan identifikasi mineral menggunakan mikroskop polarisasi, termasuk pengamatan sifat optik mineral, piringan senyawa, dan skala warna.</w:t>
            </w:r>
          </w:p>
          <w:p w14:paraId="162A8BF5" w14:textId="7F81B712" w:rsidR="00A153D2" w:rsidRPr="004D1F48" w:rsidRDefault="00C862F0" w:rsidP="00C862F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Mampu memahami </w:t>
            </w: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lastRenderedPageBreak/>
              <w:t>mengklasifikasikan tekstur batuan serta hubungannya dengan proses pembentukan batuan.</w:t>
            </w:r>
          </w:p>
        </w:tc>
        <w:tc>
          <w:tcPr>
            <w:tcW w:w="632" w:type="pct"/>
            <w:shd w:val="clear" w:color="auto" w:fill="auto"/>
          </w:tcPr>
          <w:p w14:paraId="58675340" w14:textId="33CC64B3" w:rsidR="00A153D2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lastRenderedPageBreak/>
              <w:t>Mampu memahami tentang komponen mikroskop polarisasi dan cara penggunaannya dalam analisis mineral optik.</w:t>
            </w: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7C6FCF1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7E29C1D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F0E899F" w14:textId="5DB9B55F" w:rsidR="00A153D2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emahami tentang komponen mikroskop polarisasi dan cara penggunaannya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E45B93B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3DFFF9A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72D6B6BF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2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4CD39268" w14:textId="77777777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F506D2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D1F48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4D1F4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4D1F4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2B5DA3A0" w:rsidR="00A153D2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Mampu melakukan identifikasi mineral menggunakan mikroskop polarisasi, termasuk pengamatan sifat optik mineral, piringan senyawa, </w:t>
            </w: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lastRenderedPageBreak/>
              <w:t>dan skala warna</w:t>
            </w: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5DEB20CA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2055DE9E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7EF2E87" w14:textId="54800AC1" w:rsidR="00A153D2" w:rsidRPr="004D1F48" w:rsidRDefault="00C862F0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Mampu melakukan identifikasi mineral menggunakan </w:t>
            </w: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lastRenderedPageBreak/>
              <w:t>mikroskop polarisas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36495A93" w14:textId="0E753E7C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7248588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F2D3C90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657936B4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K</w:t>
            </w:r>
            <w:r w:rsidRPr="004D1F48">
              <w:rPr>
                <w:b/>
                <w:bCs/>
                <w:lang w:eastAsia="id-ID"/>
              </w:rPr>
              <w:t>uis</w:t>
            </w: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3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2</w:t>
            </w:r>
          </w:p>
          <w:p w14:paraId="0E2EA670" w14:textId="77777777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4D1F4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3657DDA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D1F48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4D1F4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4D1F4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719E64B0" w:rsidR="00A153D2" w:rsidRPr="004D1F48" w:rsidRDefault="00C862F0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mahami mengklasifikasikan tekstur batuan serta hubungannya dengan proses pembentukan batuan.</w:t>
            </w: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A59E428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5929837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AE69C98" w14:textId="58598A00" w:rsidR="00A153D2" w:rsidRPr="004D1F48" w:rsidRDefault="00C862F0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emahami mengklasifikasikan tekstur batuan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FC023F8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930EDE3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576EB0D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E240E0B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3B77F1" w14:textId="5115D8E9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3272585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1</w:t>
            </w:r>
          </w:p>
        </w:tc>
        <w:tc>
          <w:tcPr>
            <w:tcW w:w="847" w:type="pct"/>
          </w:tcPr>
          <w:p w14:paraId="64A36C52" w14:textId="1CE7E00A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4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3</w:t>
            </w:r>
          </w:p>
          <w:p w14:paraId="6C7F7667" w14:textId="77777777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B9FCF" w14:textId="6C4E90AD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F0F2D00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758136" w14:textId="543E1431" w:rsidR="00A153D2" w:rsidRPr="004D1F4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D1F48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A153D2" w:rsidRPr="004D1F4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shd w:val="clear" w:color="auto" w:fill="auto"/>
          </w:tcPr>
          <w:p w14:paraId="0D91D36F" w14:textId="2401604E" w:rsidR="00A153D2" w:rsidRPr="004D1F48" w:rsidRDefault="00C862F0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[Sub-CPMK-2</w:t>
            </w:r>
            <w:r w:rsidR="00A153D2" w:rsidRPr="004D1F48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04356123" w14:textId="7473DE0F" w:rsidR="00A153D2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nd</w:t>
            </w:r>
            <w:r w:rsidRPr="004D1F48">
              <w:rPr>
                <w:rFonts w:asciiTheme="minorHAnsi" w:hAnsiTheme="minorHAnsi" w:cstheme="minorHAnsi"/>
                <w:sz w:val="22"/>
                <w:lang w:val="de-DE"/>
              </w:rPr>
              <w:t>eskripsikan mineral dalam batuan yang terdiri dari komposisi mineral, ukuran butir, tekstur, dan hubungan mineral</w:t>
            </w:r>
          </w:p>
        </w:tc>
        <w:tc>
          <w:tcPr>
            <w:tcW w:w="632" w:type="pct"/>
            <w:shd w:val="clear" w:color="auto" w:fill="auto"/>
          </w:tcPr>
          <w:p w14:paraId="0EDC348D" w14:textId="04E167EC" w:rsidR="00A153D2" w:rsidRPr="004D1F48" w:rsidRDefault="00C862F0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nd</w:t>
            </w:r>
            <w:r w:rsidRPr="004D1F48">
              <w:rPr>
                <w:rFonts w:asciiTheme="minorHAnsi" w:hAnsiTheme="minorHAnsi" w:cstheme="minorHAnsi"/>
                <w:sz w:val="22"/>
                <w:lang w:val="de-DE"/>
              </w:rPr>
              <w:t>eskripsikan mineral dalam batuan yang terdiri dari komposisi mineral, ukuran butir, tekstur, dan hubungan mineral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83E4260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77852913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66C3609" w14:textId="35804127" w:rsidR="00A153D2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nd</w:t>
            </w:r>
            <w:r w:rsidRPr="004D1F48">
              <w:rPr>
                <w:rFonts w:asciiTheme="minorHAnsi" w:hAnsiTheme="minorHAnsi" w:cstheme="minorHAnsi"/>
                <w:sz w:val="22"/>
                <w:lang w:val="de-DE"/>
              </w:rPr>
              <w:t>eskripsikan mineral dalam batuan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68C6F74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549C7401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B90364F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46805582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153D2" w:rsidRPr="004D1F4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2</w:t>
            </w:r>
          </w:p>
        </w:tc>
        <w:tc>
          <w:tcPr>
            <w:tcW w:w="847" w:type="pct"/>
          </w:tcPr>
          <w:p w14:paraId="4A66A216" w14:textId="1247A6F3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5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E650693" w14:textId="77777777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lima</w:t>
            </w:r>
          </w:p>
          <w:p w14:paraId="64BA1469" w14:textId="77777777" w:rsidR="00A153D2" w:rsidRPr="004D1F4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C0B013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A153D2" w:rsidRPr="004D1F4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C862F0" w:rsidRPr="004D1F48" w14:paraId="218CD306" w14:textId="77777777" w:rsidTr="00A153D2">
        <w:tc>
          <w:tcPr>
            <w:tcW w:w="219" w:type="pct"/>
            <w:shd w:val="clear" w:color="auto" w:fill="auto"/>
          </w:tcPr>
          <w:p w14:paraId="2D82ECF1" w14:textId="512DE667" w:rsidR="00C862F0" w:rsidRPr="004D1F48" w:rsidRDefault="00C862F0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-7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717FCAA7" w14:textId="7E8ED9F2" w:rsidR="00C862F0" w:rsidRPr="004D1F48" w:rsidRDefault="00C862F0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12C8B0D8" w14:textId="188BBB5E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 xml:space="preserve">Mampu melakukan </w:t>
            </w: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lastRenderedPageBreak/>
              <w:t>pengamatan mineral dan tekstur batuan untuk mengidentifikasi dan menganalisis karakteristik mikroskopisnya</w:t>
            </w:r>
          </w:p>
          <w:p w14:paraId="439FC417" w14:textId="77777777" w:rsidR="00C862F0" w:rsidRPr="004D1F48" w:rsidRDefault="00C862F0" w:rsidP="00C862F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8351966" w14:textId="732320C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lastRenderedPageBreak/>
              <w:t xml:space="preserve">Mampu melakukan pengamatan </w:t>
            </w: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lastRenderedPageBreak/>
              <w:t>mineral dan tekstur batuan untuk mengidentifikasi mikroskopisnya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5876BEC6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 xml:space="preserve">Non Tes: Kehadiran 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an aktifitas</w:t>
            </w:r>
          </w:p>
          <w:p w14:paraId="4D53F62B" w14:textId="77777777" w:rsidR="00C862F0" w:rsidRPr="004D1F48" w:rsidRDefault="00C862F0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E81A1F2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409D01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D6047C3" w14:textId="65E48F39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lakukan pengamatan mineral dan tekstur batuan untuk mengidentifikasi mikroskopisnya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3BD505B2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764864C4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Praktikum</w:t>
            </w:r>
          </w:p>
          <w:p w14:paraId="524EA1A6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B80E92F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B7E905B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3B3E2A33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 ke-6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4E1B7EAB" w14:textId="77777777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enam</w:t>
            </w:r>
          </w:p>
          <w:p w14:paraId="0FD747D5" w14:textId="77777777" w:rsidR="00C862F0" w:rsidRPr="004D1F48" w:rsidRDefault="00C862F0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C862F0" w:rsidRPr="004D1F48" w:rsidRDefault="00C862F0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Utama (PU)</w:t>
            </w:r>
          </w:p>
          <w:p w14:paraId="74D4001F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Pendukung (PP)</w:t>
            </w:r>
          </w:p>
        </w:tc>
        <w:tc>
          <w:tcPr>
            <w:tcW w:w="151" w:type="pct"/>
            <w:vAlign w:val="center"/>
          </w:tcPr>
          <w:p w14:paraId="366DF289" w14:textId="45817726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C862F0" w:rsidRPr="004D1F48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507C71FD" w:rsidR="00C862F0" w:rsidRPr="004D1F48" w:rsidRDefault="00C862F0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1F12A03" w14:textId="0E4089FB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BE5874A" w14:textId="05D7B0EF" w:rsidR="00C862F0" w:rsidRPr="004D1F48" w:rsidRDefault="00C862F0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lakukan pengamatan mineral dan tekstur batuan untuk menganalisis mikroskopisnya</w:t>
            </w:r>
          </w:p>
        </w:tc>
        <w:tc>
          <w:tcPr>
            <w:tcW w:w="647" w:type="pct"/>
            <w:shd w:val="clear" w:color="auto" w:fill="auto"/>
          </w:tcPr>
          <w:p w14:paraId="517DD9F7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41FC573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1E6BC1F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4B757C8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F23DC47" w14:textId="01E77845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lakukan pengamatan mineral dan tekstur batuan untuk menganalisis mikroskopisnya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757999C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26ACF1AE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53C06B4A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26937D9F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4B530279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3</w:t>
            </w:r>
          </w:p>
        </w:tc>
        <w:tc>
          <w:tcPr>
            <w:tcW w:w="847" w:type="pct"/>
          </w:tcPr>
          <w:p w14:paraId="45F68471" w14:textId="05EDCA19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7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1D43C5BC" w14:textId="77777777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tujuh</w:t>
            </w:r>
          </w:p>
          <w:p w14:paraId="4C05793D" w14:textId="77777777" w:rsidR="00C862F0" w:rsidRPr="004D1F48" w:rsidRDefault="00C862F0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A87780A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6114AC6D" w14:textId="321791E0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D1F48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4D1F4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4D1F48" w:rsidRDefault="00A153D2" w:rsidP="00A15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 xml:space="preserve">Ujian Tengah 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4D1F4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Penguasaan Materi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9E41B0B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 xml:space="preserve">Tes: Kehadiran dan 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ktifitas</w:t>
            </w:r>
          </w:p>
          <w:p w14:paraId="1EEE4CBD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BCE7481" w14:textId="2EFD8EDE" w:rsidR="00A153D2" w:rsidRPr="004D1F48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 Materi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0224C7BF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580F96D1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CABDDAD" w14:textId="59595272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 tulis</w:t>
            </w:r>
          </w:p>
          <w:p w14:paraId="0863FE28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 ke-8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  <w:r w:rsidRPr="004D1F48">
              <w:rPr>
                <w:rStyle w:val="fontstyle01"/>
                <w:color w:val="auto"/>
              </w:rPr>
              <w:t>-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 sampai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</w:p>
          <w:p w14:paraId="37F0FCBA" w14:textId="77777777" w:rsidR="00A153D2" w:rsidRPr="004D1F4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Utama (PU)</w:t>
            </w:r>
          </w:p>
          <w:p w14:paraId="4A94A528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Pendukung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C862F0" w:rsidRPr="004D1F48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C862F0" w:rsidRPr="004D1F48" w:rsidRDefault="00C862F0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2A344A89" w:rsidR="00C862F0" w:rsidRPr="004D1F48" w:rsidRDefault="00C862F0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4AA04916" w14:textId="77777777" w:rsidR="00C862F0" w:rsidRPr="004D1F48" w:rsidRDefault="00C862F0" w:rsidP="00C862F0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ngidentifikasi mineral menggunakan diagram pengenal mineral dan sifat optik untuk mengidentifikasi mineral dalam sampel batuan.</w:t>
            </w:r>
          </w:p>
          <w:p w14:paraId="0220BD91" w14:textId="77777777" w:rsidR="00C862F0" w:rsidRPr="004D1F48" w:rsidRDefault="00C862F0" w:rsidP="00C862F0">
            <w:pPr>
              <w:autoSpaceDE/>
              <w:autoSpaceDN/>
              <w:ind w:left="43"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lakukan interpretasi petrografis berdasarkan mineralogi dan teksturnya, serta memahami sejarah pembentukan batuan tersebut.</w:t>
            </w:r>
          </w:p>
          <w:p w14:paraId="0EB2353C" w14:textId="5252B96C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 w:val="restart"/>
            <w:shd w:val="clear" w:color="auto" w:fill="auto"/>
          </w:tcPr>
          <w:p w14:paraId="0C01314B" w14:textId="77777777" w:rsidR="00C862F0" w:rsidRPr="004D1F48" w:rsidRDefault="00C862F0" w:rsidP="00C862F0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ngidentifikasi mineral menggunakan diagram pengenal mineral dan sifat optik untuk mengidentifikasi mineral dalam sampel batuan.</w:t>
            </w:r>
          </w:p>
          <w:p w14:paraId="65B0F2DF" w14:textId="231C33F0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E696C58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7D6E2C8E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0B2CA53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28DDBF10" w14:textId="4C0E55BC" w:rsidR="00C862F0" w:rsidRPr="004D1F48" w:rsidRDefault="00C862F0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ngidentifikasi mineral menggunakan diagram pengenal mineral dan sifat optik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D2AECC7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2CA6835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1A0C91E6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64CE2477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3137FD9D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C862F0" w:rsidRPr="004D1F48" w:rsidRDefault="00C862F0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9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29A02B9A" w14:textId="7CF6BE75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mbilan</w:t>
            </w:r>
          </w:p>
          <w:p w14:paraId="00B57590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630798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118A329E" w14:textId="7777777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C862F0" w:rsidRPr="004D1F48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C862F0" w:rsidRPr="004D1F48" w:rsidRDefault="00C862F0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C862F0" w:rsidRPr="004D1F48" w:rsidRDefault="00C862F0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4F38F045" w14:textId="7DDA0706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4EAA3AE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58961AE8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1193282D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D9EDF1E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3EA48AAC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TM [(1x(2x50’)]</w:t>
            </w:r>
          </w:p>
          <w:p w14:paraId="5224C523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0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12D2FE90" w14:textId="77777777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mbilan</w:t>
            </w:r>
          </w:p>
          <w:p w14:paraId="437C9F06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D1F48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153D2" w:rsidRPr="004D1F4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A153D2" w:rsidRPr="004D1F4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57A072E8" w:rsidR="00A153D2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lakukan interpretasi petrografis berdasarkan mineralogi dan teksturnya, serta memahami sejarah pembentukan batuan tersebut</w:t>
            </w: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AFBDBFD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2B337ECF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71949573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7CA27A9D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05C3A4E5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4</w:t>
            </w:r>
          </w:p>
        </w:tc>
        <w:tc>
          <w:tcPr>
            <w:tcW w:w="847" w:type="pct"/>
          </w:tcPr>
          <w:p w14:paraId="16472555" w14:textId="453EE585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1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426FDF2F" w14:textId="77777777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mbilan</w:t>
            </w:r>
          </w:p>
          <w:p w14:paraId="58D1D57B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C862F0" w:rsidRPr="004D1F48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C862F0" w:rsidRPr="004D1F48" w:rsidRDefault="00C862F0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13A5ABE5" w:rsidR="00C862F0" w:rsidRPr="004D1F48" w:rsidRDefault="00C862F0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[Sub-CPMK-4]</w:t>
            </w:r>
          </w:p>
          <w:p w14:paraId="36C10F38" w14:textId="439E63D7" w:rsidR="00C862F0" w:rsidRPr="004D1F48" w:rsidRDefault="00C862F0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mahami hubungan mineralogi dan petrografi dalam memahami sejarah pembentukan batuan</w:t>
            </w:r>
          </w:p>
        </w:tc>
        <w:tc>
          <w:tcPr>
            <w:tcW w:w="632" w:type="pct"/>
            <w:shd w:val="clear" w:color="auto" w:fill="auto"/>
          </w:tcPr>
          <w:p w14:paraId="2771984F" w14:textId="53D4FD31" w:rsidR="00C862F0" w:rsidRPr="004D1F48" w:rsidRDefault="00C862F0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mahami hubungan mineralogi dan petrografi dalam memahami sejarah pembentukan batuan</w:t>
            </w:r>
          </w:p>
        </w:tc>
        <w:tc>
          <w:tcPr>
            <w:tcW w:w="647" w:type="pct"/>
            <w:vMerge w:val="restart"/>
            <w:shd w:val="clear" w:color="auto" w:fill="auto"/>
          </w:tcPr>
          <w:p w14:paraId="26F7F022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0C41DA0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4EB12B5C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3897ADB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C3AE39F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A3B3037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93671F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B58593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Kriteria:</w:t>
            </w:r>
          </w:p>
          <w:p w14:paraId="580EBC94" w14:textId="0B5BE343" w:rsidR="00C862F0" w:rsidRPr="004D1F48" w:rsidRDefault="00C862F0" w:rsidP="00A153D2">
            <w:pPr>
              <w:contextualSpacing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mahami hubungan mineralogi dan petrografi dalam memahami sejarah pembentukan batuan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04FDC512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167E0135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7B011489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3874CA55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108036BD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TM [(1x(2x50’)]</w:t>
            </w:r>
          </w:p>
          <w:p w14:paraId="78768C96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C862F0" w:rsidRPr="004D1F48" w:rsidRDefault="00C862F0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2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1BB08F0" w14:textId="77777777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puluh</w:t>
            </w:r>
          </w:p>
          <w:p w14:paraId="7F528852" w14:textId="77777777" w:rsidR="00C862F0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C862F0" w:rsidRPr="004D1F48" w:rsidRDefault="00C862F0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C862F0" w:rsidRPr="004D1F48" w:rsidRDefault="00C862F0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098CECB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7713906D" w14:textId="7777777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C862F0" w:rsidRPr="004D1F48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C862F0" w:rsidRPr="004D1F48" w:rsidRDefault="00C862F0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C862F0" w:rsidRPr="004D1F48" w:rsidRDefault="00C862F0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702A5FF3" w:rsidR="00C862F0" w:rsidRPr="004D1F48" w:rsidRDefault="00C862F0" w:rsidP="00C862F0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mahami sejarah pembentukan minera</w:t>
            </w:r>
          </w:p>
        </w:tc>
        <w:tc>
          <w:tcPr>
            <w:tcW w:w="647" w:type="pct"/>
            <w:vMerge/>
            <w:shd w:val="clear" w:color="auto" w:fill="auto"/>
          </w:tcPr>
          <w:p w14:paraId="1AD981FC" w14:textId="5CE66F58" w:rsidR="00C862F0" w:rsidRPr="004D1F48" w:rsidRDefault="00C862F0" w:rsidP="00A153D2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</w:tc>
        <w:tc>
          <w:tcPr>
            <w:tcW w:w="527" w:type="pct"/>
            <w:shd w:val="clear" w:color="auto" w:fill="auto"/>
          </w:tcPr>
          <w:p w14:paraId="5EE27956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155CC9B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43973385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C862F0" w:rsidRPr="004D1F48" w:rsidRDefault="00C862F0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2D005CB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517AF577" w14:textId="77777777" w:rsidR="00C862F0" w:rsidRPr="004D1F48" w:rsidRDefault="00C862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5</w:t>
            </w:r>
          </w:p>
        </w:tc>
        <w:tc>
          <w:tcPr>
            <w:tcW w:w="847" w:type="pct"/>
          </w:tcPr>
          <w:p w14:paraId="6BCF051B" w14:textId="08A5AF27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13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003BEE5" w14:textId="77777777" w:rsidR="00C862F0" w:rsidRPr="004D1F48" w:rsidRDefault="00C862F0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belas</w:t>
            </w:r>
          </w:p>
          <w:p w14:paraId="2ABF01D4" w14:textId="77777777" w:rsidR="00C862F0" w:rsidRPr="004D1F48" w:rsidRDefault="00C862F0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C862F0" w:rsidRPr="004D1F48" w:rsidRDefault="00C862F0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C862F0" w:rsidRPr="004D1F48" w:rsidRDefault="00C862F0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5F998A8" w14:textId="77777777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C862F0" w:rsidRPr="004D1F48" w:rsidRDefault="00C862F0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2BED1FF3" w14:textId="7777777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C862F0" w:rsidRPr="004D1F48" w:rsidRDefault="00C862F0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D1F48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A153D2" w:rsidRPr="004D1F4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754D5B11" w:rsidR="00A153D2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4</w:t>
            </w:r>
            <w:r w:rsidR="00A153D2" w:rsidRPr="004D1F4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]</w:t>
            </w:r>
          </w:p>
          <w:p w14:paraId="31B77528" w14:textId="33801E5B" w:rsidR="00A153D2" w:rsidRPr="004D1F48" w:rsidRDefault="00C862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lakukan pengaplikasian petrografi dalam berbagai bidang, termasuk eksplorasi sumber daya mineral dan studi batuan induk.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540E6052" w:rsidR="00A153D2" w:rsidRPr="004D1F48" w:rsidRDefault="00C862F0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lakukan pengaplikasian petrografi dalam berbagai bidang, termasuk eksplorasi sumber daya mineral dan studi batuan induk.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0A3088E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98BEDDA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2EB7170F" w14:textId="16F20248" w:rsidR="00A153D2" w:rsidRPr="004D1F48" w:rsidRDefault="00C862F0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lang w:val="en-ID"/>
              </w:rPr>
              <w:t>Mampu melakukan pengaplikasian petrografi dalam berbagai bidang,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D028D59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5F54B0E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B6B545F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3F90B7F3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4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5A98AF22" w14:textId="77777777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empat belas</w:t>
            </w:r>
          </w:p>
          <w:p w14:paraId="2E839DFE" w14:textId="77777777" w:rsidR="00A153D2" w:rsidRPr="004D1F4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287F6E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D1F48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153D2" w:rsidRPr="004D1F4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153D2" w:rsidRPr="004D1F48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C2DA8A0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EAAF5E3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68B72447" w14:textId="2211B817" w:rsidR="00A153D2" w:rsidRPr="004D1F48" w:rsidRDefault="00A153D2" w:rsidP="004D1F4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4D1F48" w:rsidRPr="004D1F48">
              <w:rPr>
                <w:rFonts w:asciiTheme="minorHAnsi" w:hAnsiTheme="minorHAnsi" w:cstheme="minorHAnsi"/>
                <w:sz w:val="22"/>
                <w:szCs w:val="22"/>
              </w:rPr>
              <w:t>mengaplikasikan ilmu petrografi dan mineral optlk</w:t>
            </w:r>
          </w:p>
        </w:tc>
        <w:tc>
          <w:tcPr>
            <w:tcW w:w="527" w:type="pct"/>
            <w:shd w:val="clear" w:color="auto" w:fill="auto"/>
          </w:tcPr>
          <w:p w14:paraId="40155A06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E2B6A4E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299F446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89A6215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35B1AFCC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6</w:t>
            </w:r>
          </w:p>
        </w:tc>
        <w:tc>
          <w:tcPr>
            <w:tcW w:w="847" w:type="pct"/>
          </w:tcPr>
          <w:p w14:paraId="137B4B8E" w14:textId="25DBEBB5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5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7C0E4A18" w14:textId="1A1F5B57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lima belas</w:t>
            </w:r>
          </w:p>
          <w:p w14:paraId="4B3D6DCF" w14:textId="77777777" w:rsidR="00A153D2" w:rsidRPr="004D1F4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D6A40D8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1ABAE457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D1F48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4D1F4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Ujian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4D1F48" w:rsidRDefault="00A153D2" w:rsidP="00A153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 Materi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58763CC" w14:textId="5222101D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sz w:val="22"/>
                <w:szCs w:val="22"/>
              </w:rPr>
              <w:t>Tes: Kehadiran dan aktifitas</w:t>
            </w:r>
          </w:p>
          <w:p w14:paraId="7FD0FDF3" w14:textId="77777777" w:rsidR="00A153D2" w:rsidRPr="004D1F4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132E138" w14:textId="47F62E7B" w:rsidR="00A153D2" w:rsidRPr="004D1F48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 Materi Uji</w:t>
            </w:r>
          </w:p>
          <w:p w14:paraId="39FE3706" w14:textId="3CCBE94E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88EE18E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1C700517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153D2" w:rsidRPr="004D1F4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1F48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B23F8E9" w14:textId="77777777" w:rsidR="00A153D2" w:rsidRPr="004D1F4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 tulis atau tak tertulis</w:t>
            </w:r>
          </w:p>
          <w:p w14:paraId="4E10CE3F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4D1F4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4D1F4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6</w:t>
            </w:r>
          </w:p>
          <w:p w14:paraId="26F13BB2" w14:textId="77777777" w:rsidR="00A153D2" w:rsidRPr="004D1F48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Referensi terkait materi pertemuan pertama hingga ke lima belas </w:t>
            </w:r>
          </w:p>
          <w:p w14:paraId="0F8BE579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4D1F4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3307524" w14:textId="77777777" w:rsidR="00A153D2" w:rsidRPr="004D1F4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A153D2" w:rsidRPr="004D1F4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D1F4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D1F4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4D1F4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448E32B3" w14:textId="77777777" w:rsidR="00A153D2" w:rsidRPr="004D1F48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4D1F48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4D1F48" w:rsidSect="005E467A">
          <w:footerReference w:type="default" r:id="rId11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4D1F48">
        <w:rPr>
          <w:rFonts w:asciiTheme="minorHAnsi" w:hAnsiTheme="minorHAnsi" w:cstheme="minorHAnsi"/>
          <w:b/>
          <w:bCs/>
          <w:sz w:val="24"/>
          <w:szCs w:val="24"/>
        </w:rPr>
        <w:t>Rubrik Penilaian</w: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4D1F48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4D1F48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A153D2" w:rsidRPr="004D1F48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4D1F48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4D1F48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4D1F48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4D1F48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4D1F48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4D1F48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4D1F48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153D2" w:rsidRPr="004D1F48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4D1F48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D1F48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153D2" w:rsidRPr="004D1F48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4D1F48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D1F48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D1F48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D1F48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D1F48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4D1F4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D1F48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4D1F48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/>
        </w:rPr>
      </w:pPr>
      <w:r w:rsidRPr="004D1F48">
        <w:rPr>
          <w:noProof/>
        </w:rPr>
        <w:lastRenderedPageBreak/>
        <w:drawing>
          <wp:inline distT="0" distB="0" distL="0" distR="0" wp14:anchorId="5649A183" wp14:editId="7A39EE84">
            <wp:extent cx="4102100" cy="3352800"/>
            <wp:effectExtent l="0" t="0" r="12700" b="1905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A153D2" w:rsidRPr="004D1F48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4A5D2C" w14:textId="77777777" w:rsidR="00CC200F" w:rsidRDefault="00CC200F">
      <w:r>
        <w:separator/>
      </w:r>
    </w:p>
  </w:endnote>
  <w:endnote w:type="continuationSeparator" w:id="0">
    <w:p w14:paraId="4BC92E68" w14:textId="77777777" w:rsidR="00CC200F" w:rsidRDefault="00CC20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F805B" w14:textId="2D0732E5" w:rsidR="00C862F0" w:rsidRPr="00F66B4D" w:rsidRDefault="00C862F0">
    <w:pPr>
      <w:pStyle w:val="Footer"/>
      <w:jc w:val="right"/>
      <w:rPr>
        <w:b/>
      </w:rPr>
    </w:pPr>
  </w:p>
  <w:p w14:paraId="4B8C0524" w14:textId="77777777" w:rsidR="00C862F0" w:rsidRDefault="00C862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7CA57F" w14:textId="77777777" w:rsidR="00CC200F" w:rsidRDefault="00CC200F">
      <w:r>
        <w:separator/>
      </w:r>
    </w:p>
  </w:footnote>
  <w:footnote w:type="continuationSeparator" w:id="0">
    <w:p w14:paraId="2B9743A3" w14:textId="77777777" w:rsidR="00CC200F" w:rsidRDefault="00CC20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 w15:restartNumberingAfterBreak="0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 w15:restartNumberingAfterBreak="0">
    <w:nsid w:val="08DC09C4"/>
    <w:multiLevelType w:val="hybridMultilevel"/>
    <w:tmpl w:val="C6B0011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6" w15:restartNumberingAfterBreak="0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9" w15:restartNumberingAfterBreak="0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8E4C02"/>
    <w:multiLevelType w:val="multilevel"/>
    <w:tmpl w:val="815AEA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8AE7BD7"/>
    <w:multiLevelType w:val="multilevel"/>
    <w:tmpl w:val="72383D6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 w15:restartNumberingAfterBreak="0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 w15:restartNumberingAfterBreak="0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 w15:restartNumberingAfterBreak="0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0" w15:restartNumberingAfterBreak="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4" w15:restartNumberingAfterBreak="0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DF6729"/>
    <w:multiLevelType w:val="hybridMultilevel"/>
    <w:tmpl w:val="A650CEB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9" w15:restartNumberingAfterBreak="0">
    <w:nsid w:val="5911175C"/>
    <w:multiLevelType w:val="hybridMultilevel"/>
    <w:tmpl w:val="9CFCE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1" w15:restartNumberingAfterBreak="0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2" w15:restartNumberingAfterBreak="0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4" w15:restartNumberingAfterBreak="0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2"/>
  </w:num>
  <w:num w:numId="2">
    <w:abstractNumId w:val="14"/>
  </w:num>
  <w:num w:numId="3">
    <w:abstractNumId w:val="33"/>
  </w:num>
  <w:num w:numId="4">
    <w:abstractNumId w:val="35"/>
  </w:num>
  <w:num w:numId="5">
    <w:abstractNumId w:val="9"/>
  </w:num>
  <w:num w:numId="6">
    <w:abstractNumId w:val="12"/>
  </w:num>
  <w:num w:numId="7">
    <w:abstractNumId w:val="6"/>
  </w:num>
  <w:num w:numId="8">
    <w:abstractNumId w:val="20"/>
  </w:num>
  <w:num w:numId="9">
    <w:abstractNumId w:val="7"/>
  </w:num>
  <w:num w:numId="10">
    <w:abstractNumId w:val="28"/>
  </w:num>
  <w:num w:numId="11">
    <w:abstractNumId w:val="27"/>
  </w:num>
  <w:num w:numId="12">
    <w:abstractNumId w:val="15"/>
  </w:num>
  <w:num w:numId="13">
    <w:abstractNumId w:val="32"/>
  </w:num>
  <w:num w:numId="14">
    <w:abstractNumId w:val="13"/>
  </w:num>
  <w:num w:numId="15">
    <w:abstractNumId w:val="4"/>
  </w:num>
  <w:num w:numId="16">
    <w:abstractNumId w:val="1"/>
  </w:num>
  <w:num w:numId="17">
    <w:abstractNumId w:val="34"/>
  </w:num>
  <w:num w:numId="18">
    <w:abstractNumId w:val="21"/>
  </w:num>
  <w:num w:numId="19">
    <w:abstractNumId w:val="0"/>
  </w:num>
  <w:num w:numId="20">
    <w:abstractNumId w:val="25"/>
  </w:num>
  <w:num w:numId="21">
    <w:abstractNumId w:val="18"/>
  </w:num>
  <w:num w:numId="22">
    <w:abstractNumId w:val="8"/>
  </w:num>
  <w:num w:numId="23">
    <w:abstractNumId w:val="17"/>
  </w:num>
  <w:num w:numId="24">
    <w:abstractNumId w:val="24"/>
  </w:num>
  <w:num w:numId="25">
    <w:abstractNumId w:val="16"/>
  </w:num>
  <w:num w:numId="26">
    <w:abstractNumId w:val="31"/>
  </w:num>
  <w:num w:numId="27">
    <w:abstractNumId w:val="2"/>
  </w:num>
  <w:num w:numId="28">
    <w:abstractNumId w:val="5"/>
  </w:num>
  <w:num w:numId="29">
    <w:abstractNumId w:val="19"/>
  </w:num>
  <w:num w:numId="30">
    <w:abstractNumId w:val="23"/>
  </w:num>
  <w:num w:numId="31">
    <w:abstractNumId w:val="30"/>
  </w:num>
  <w:num w:numId="32">
    <w:abstractNumId w:val="3"/>
  </w:num>
  <w:num w:numId="33">
    <w:abstractNumId w:val="26"/>
  </w:num>
  <w:num w:numId="34">
    <w:abstractNumId w:val="10"/>
  </w:num>
  <w:num w:numId="35">
    <w:abstractNumId w:val="11"/>
  </w:num>
  <w:num w:numId="36">
    <w:abstractNumId w:val="2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2D4E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290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3DD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55AA7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32B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E2AFA"/>
    <w:rsid w:val="002E6865"/>
    <w:rsid w:val="002F398F"/>
    <w:rsid w:val="002F3FC3"/>
    <w:rsid w:val="002F5DE8"/>
    <w:rsid w:val="00303643"/>
    <w:rsid w:val="003044EF"/>
    <w:rsid w:val="00305A0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6C3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53740"/>
    <w:rsid w:val="00361341"/>
    <w:rsid w:val="00361796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078B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1F48"/>
    <w:rsid w:val="004D3CEF"/>
    <w:rsid w:val="004D425F"/>
    <w:rsid w:val="004D4E2B"/>
    <w:rsid w:val="004D59C4"/>
    <w:rsid w:val="004D6242"/>
    <w:rsid w:val="004D646C"/>
    <w:rsid w:val="004D73A4"/>
    <w:rsid w:val="004E11BD"/>
    <w:rsid w:val="004E152E"/>
    <w:rsid w:val="004E254D"/>
    <w:rsid w:val="004E3D09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0AE9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6EF9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E5A00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229"/>
    <w:rsid w:val="006169D4"/>
    <w:rsid w:val="0061712A"/>
    <w:rsid w:val="00617A3C"/>
    <w:rsid w:val="006209BD"/>
    <w:rsid w:val="00625602"/>
    <w:rsid w:val="0062584B"/>
    <w:rsid w:val="00625AB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2AE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5BA8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413A"/>
    <w:rsid w:val="006C5746"/>
    <w:rsid w:val="006C5D74"/>
    <w:rsid w:val="006C7BA3"/>
    <w:rsid w:val="006D257D"/>
    <w:rsid w:val="006D3B71"/>
    <w:rsid w:val="006D425E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2547C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46BC5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486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1E12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73E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4C12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38DB"/>
    <w:rsid w:val="00A153D2"/>
    <w:rsid w:val="00A16B5F"/>
    <w:rsid w:val="00A16B95"/>
    <w:rsid w:val="00A17EDA"/>
    <w:rsid w:val="00A21393"/>
    <w:rsid w:val="00A21938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2906"/>
    <w:rsid w:val="00A93184"/>
    <w:rsid w:val="00A9429F"/>
    <w:rsid w:val="00A949E5"/>
    <w:rsid w:val="00A9544C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D7AA1"/>
    <w:rsid w:val="00AE02A0"/>
    <w:rsid w:val="00AE1C18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06C54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1BD4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17D62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66F06"/>
    <w:rsid w:val="00C73D75"/>
    <w:rsid w:val="00C747C6"/>
    <w:rsid w:val="00C75A39"/>
    <w:rsid w:val="00C84735"/>
    <w:rsid w:val="00C84A2A"/>
    <w:rsid w:val="00C862F0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B7D24"/>
    <w:rsid w:val="00CC0F5E"/>
    <w:rsid w:val="00CC200F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2975"/>
    <w:rsid w:val="00CF3CBA"/>
    <w:rsid w:val="00CF4BE7"/>
    <w:rsid w:val="00CF4F38"/>
    <w:rsid w:val="00CF5099"/>
    <w:rsid w:val="00CF6BF1"/>
    <w:rsid w:val="00CF6D14"/>
    <w:rsid w:val="00CF766C"/>
    <w:rsid w:val="00D01995"/>
    <w:rsid w:val="00D02C5F"/>
    <w:rsid w:val="00D04A4C"/>
    <w:rsid w:val="00D04C54"/>
    <w:rsid w:val="00D05EB5"/>
    <w:rsid w:val="00D10371"/>
    <w:rsid w:val="00D12C3D"/>
    <w:rsid w:val="00D21CA1"/>
    <w:rsid w:val="00D22ACE"/>
    <w:rsid w:val="00D24746"/>
    <w:rsid w:val="00D27072"/>
    <w:rsid w:val="00D30CE4"/>
    <w:rsid w:val="00D323DC"/>
    <w:rsid w:val="00D35E56"/>
    <w:rsid w:val="00D412C0"/>
    <w:rsid w:val="00D43F81"/>
    <w:rsid w:val="00D44CA8"/>
    <w:rsid w:val="00D4543E"/>
    <w:rsid w:val="00D462D0"/>
    <w:rsid w:val="00D4697F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04A6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0D6C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068"/>
    <w:rsid w:val="00E2151F"/>
    <w:rsid w:val="00E21CC1"/>
    <w:rsid w:val="00E2298B"/>
    <w:rsid w:val="00E23C2C"/>
    <w:rsid w:val="00E2426E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0E7D"/>
    <w:rsid w:val="00E912C3"/>
    <w:rsid w:val="00E93936"/>
    <w:rsid w:val="00EA0D2D"/>
    <w:rsid w:val="00EA5024"/>
    <w:rsid w:val="00EA6148"/>
    <w:rsid w:val="00EA69FD"/>
    <w:rsid w:val="00EA7B9A"/>
    <w:rsid w:val="00EA7E7F"/>
    <w:rsid w:val="00EB2722"/>
    <w:rsid w:val="00EB3671"/>
    <w:rsid w:val="00EB4C29"/>
    <w:rsid w:val="00EB4F83"/>
    <w:rsid w:val="00EB61FB"/>
    <w:rsid w:val="00EB6315"/>
    <w:rsid w:val="00EC19BE"/>
    <w:rsid w:val="00EC1E03"/>
    <w:rsid w:val="00EC1F27"/>
    <w:rsid w:val="00ED0631"/>
    <w:rsid w:val="00ED0771"/>
    <w:rsid w:val="00ED0B56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1B46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453A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A6C"/>
    <w:rsid w:val="00FE4FA3"/>
    <w:rsid w:val="00FF0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docId w15:val="{E5384642-CD80-4388-9CC1-C887F6B10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0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0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serc.carleton.edu/NAGTWorkshops/mineralogy/optical_mineralogy_petrography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eo.cornell.edu/geology/faculty/RWA/programs/stereonet.html" TargetMode="Externa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Mineral Optik &amp; Petrografi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0438656"/>
        <c:axId val="130440192"/>
      </c:radarChart>
      <c:catAx>
        <c:axId val="1304386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440192"/>
        <c:crosses val="autoZero"/>
        <c:auto val="1"/>
        <c:lblAlgn val="ctr"/>
        <c:lblOffset val="100"/>
        <c:noMultiLvlLbl val="0"/>
      </c:catAx>
      <c:valAx>
        <c:axId val="1304401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4386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FDA8E-5D8F-4B6B-A2C2-3FDC13676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1</Pages>
  <Words>2242</Words>
  <Characters>12783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4996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NINI</cp:lastModifiedBy>
  <cp:revision>76</cp:revision>
  <cp:lastPrinted>2000-08-06T21:38:00Z</cp:lastPrinted>
  <dcterms:created xsi:type="dcterms:W3CDTF">2023-06-02T03:21:00Z</dcterms:created>
  <dcterms:modified xsi:type="dcterms:W3CDTF">2023-06-24T02:44:00Z</dcterms:modified>
  <cp:category>Kurikulum;Document;Draft</cp:category>
  <cp:contentStatus>RPS Mata Kuliah</cp:contentStatus>
</cp:coreProperties>
</file>